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дс-района-свиблово-города-москвы"/>
    <w:p>
      <w:pPr>
        <w:pStyle w:val="Heading3"/>
      </w:pPr>
      <w:r>
        <w:t xml:space="preserve">ОДС района Свиблово города Москвы</w:t>
      </w:r>
    </w:p>
    <w:p>
      <w:pPr>
        <w:pStyle w:val="FirstParagraph"/>
      </w:pPr>
      <w:r>
        <w:t xml:space="preserve">11.01.2018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п/п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ДС № 111                    Седова ул., д. 7, корп.1       +7 (495) 539-53-53;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ДС № 112                          Седова ул., д. 8, корп.1                        +7 (495) 539-53-53;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ДС № 113                      Берингов пр., д. 3                        +7 (495) 539-53-53;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ОДС № 990                        Вересковая ул., д. 13                    +7 (495) 539-53-53;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-й Ботанический пр., д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24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-й Ботанический пр., д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26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6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 к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-й Ботанический пр.,д.3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2., к.1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6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3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-й Ботанический пр., д.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2., к.2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3 к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-й Ботанический пр., д.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4., к.2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3 к.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 -й Ботанический пр, д.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6., к.2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1,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8., к.1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1,к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8., к.2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, д.11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10., к.2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1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 17, к.1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1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 17, к.2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3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12,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1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, д.19    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3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12, к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1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9, к.2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1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1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21, к.1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5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1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1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, д.7   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5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 ул., д.16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1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, д.9  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5, к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Вересковая ул., д.18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2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, д.11 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6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вовая ул., д.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Лазоревый пр., д.2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, д.25, к.1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6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вовая ул., д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 д.31   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7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вовая ул., д.6,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5,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, д.31, к.2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7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вовая ул., д.6, к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5,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, д.33, к.2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Амундсена ул., д.19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вовая ул., д.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7,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, д.35              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Берингов пр., д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вовая ул., д.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7,к.2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Берингов пр., д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гарский пр., д.8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9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Берингов пр., д.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гарский пр., д.1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9,к.2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Берингов пр., д.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гарский пр., д.1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13,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Берингов пр., д.6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Игарский пр., д.1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д.13,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Берингов пр., д.6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льская ул., д.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15,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льская ул., д.1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9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15,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4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Кольская ул., д.1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17,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2,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дова ул., д.17,к.2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6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2, к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6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3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6, к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Русанова пр., д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10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5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10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2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10, к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27,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12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27, к.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12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нистый пр., д.2, к.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9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9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Нансена пр., д.12, к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нистый пр., д.6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ржумская ул., д.1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нистый пр., д.8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ржумская ул., д.1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нистый пр., д.1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4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ржумская ул., д.3, к.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нистый пр., д.1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4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ржумская ул., д.3, к.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Тенистый пр., д.1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4, к.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ржумская ул., д.3, к.3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ребрякова пр., д.1/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ржумская ул., д.3, к.4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ребрякова ул., д.3, к.1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ржумская ул., д.5, к.1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ребрякова ул., д.5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Уржумская ул., д.5, к.2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ребрякова ул., д.7, к.1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ребрякова ул., д.9, к.1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0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ребрякова ул., д.9, к.2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еребрякова ул., д.9, к.3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6, к.2 (общ.)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Снежная ул., д.16, к.3 (общ.)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ОДС «ПИОНЕР-СЕРВИС»</w:t>
      </w:r>
    </w:p>
    <w:p>
      <w:pPr>
        <w:pStyle w:val="BodyText"/>
      </w:pPr>
      <w:r>
        <w:rPr>
          <w:bCs/>
          <w:b/>
        </w:rPr>
        <w:t xml:space="preserve">+7 (495) 212-10-60</w:t>
      </w:r>
    </w:p>
    <w:p>
      <w:pPr>
        <w:pStyle w:val="BodyText"/>
      </w:pPr>
      <w:r>
        <w:t xml:space="preserve">Адреса:</w:t>
      </w:r>
    </w:p>
    <w:p>
      <w:pPr>
        <w:pStyle w:val="BodyText"/>
      </w:pPr>
      <w:r>
        <w:t xml:space="preserve">•Лазоревый проезд, дом 5 корпус 1</w:t>
      </w:r>
    </w:p>
    <w:p>
      <w:pPr>
        <w:pStyle w:val="BodyText"/>
      </w:pPr>
      <w:r>
        <w:t xml:space="preserve">•Лазоревый проезд, дом 5 корпус 3</w:t>
      </w:r>
    </w:p>
    <w:p>
      <w:pPr>
        <w:pStyle w:val="BodyText"/>
      </w:pPr>
      <w:r>
        <w:t xml:space="preserve">•Лазоревый проезд, дом 5 корпус 4</w:t>
      </w:r>
    </w:p>
    <w:p>
      <w:pPr>
        <w:pStyle w:val="BodyText"/>
      </w:pPr>
      <w:r>
        <w:t xml:space="preserve">•Лазоревый проезд, дом 5 корпус 5</w:t>
      </w:r>
    </w:p>
    <w:p>
      <w:pPr>
        <w:pStyle w:val="BodyText"/>
      </w:pPr>
      <w:r>
        <w:t xml:space="preserve">•Лазоревый проезд, дом 1А корпус 1</w:t>
      </w:r>
    </w:p>
    <w:p>
      <w:pPr>
        <w:pStyle w:val="BodyText"/>
      </w:pPr>
      <w:r>
        <w:t xml:space="preserve">•Лазоревый проезд, дом 1А корпус 2</w:t>
      </w:r>
    </w:p>
    <w:p>
      <w:pPr>
        <w:pStyle w:val="BodyText"/>
      </w:pPr>
      <w:r>
        <w:t xml:space="preserve">•Лазоревый проезд, дом 1А корпус 3</w:t>
      </w:r>
    </w:p>
    <w:p>
      <w:pPr>
        <w:pStyle w:val="BodyText"/>
      </w:pPr>
      <w:r>
        <w:t xml:space="preserve">•Лазоревый проезд, дом 1</w:t>
      </w:r>
    </w:p>
    <w:p>
      <w:pPr>
        <w:pStyle w:val="BodyText"/>
      </w:pPr>
      <w:r>
        <w:t xml:space="preserve">•Лазоревый проезд, дом 3</w:t>
      </w:r>
    </w:p>
    <w:p>
      <w:pPr>
        <w:pStyle w:val="BodyText"/>
      </w:pPr>
      <w:r>
        <w:t xml:space="preserve">• ул. Сельскохозяйственная, дом 38 корпус 1</w:t>
      </w:r>
    </w:p>
    <w:p>
      <w:pPr>
        <w:pStyle w:val="BodyText"/>
      </w:pPr>
      <w:r>
        <w:t xml:space="preserve">• ул. Сельскохозяйственная, дом 38 корпус 2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ООО «Юнисервис»</w:t>
      </w:r>
    </w:p>
    <w:p>
      <w:pPr>
        <w:pStyle w:val="BodyText"/>
      </w:pPr>
      <w:r>
        <w:rPr>
          <w:bCs/>
          <w:b/>
        </w:rPr>
        <w:t xml:space="preserve">+7 (910) 402-58-28</w:t>
      </w:r>
    </w:p>
    <w:p>
      <w:pPr>
        <w:pStyle w:val="BodyText"/>
      </w:pPr>
      <w:r>
        <w:t xml:space="preserve">Ул. Серебрякова, д.1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background/detail/419261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background/detail/41926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background/detail/41926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05:01:23Z</dcterms:created>
  <dcterms:modified xsi:type="dcterms:W3CDTF">2025-02-28T05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